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Metropolitan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e17152062ef65d4f56972b463ef5161204959bc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847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 </w:t>
      </w:r>
      <w:r>
        <w:t xml:space="preserve">(18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Vivienda e Inmobiliarios</w:t>
      </w:r>
      <w:r>
        <w:t xml:space="preserve"> </w:t>
      </w:r>
      <w:r>
        <w:t xml:space="preserve">(727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676 UFs)</w:t>
      </w:r>
    </w:p>
    <w:bookmarkStart w:id="26" w:name="Xcccf96e179c87acf27dfd2daf1cfa7a9ce9a925"/>
    <w:p>
      <w:pPr>
        <w:pStyle w:val="Heading2"/>
      </w:pPr>
      <w:r>
        <w:t xml:space="preserve">2.1 Localización UFs en la Región Metropolitan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Metropolitana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2cbcfe93737a0c0012e4428a423adcf63b7fb61"/>
    <w:p>
      <w:pPr>
        <w:pStyle w:val="Heading2"/>
      </w:pPr>
      <w:r>
        <w:t xml:space="preserve">2.3 UFs de la Región Metropolitan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Metropolitana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11faf44080ff8c90c983413d7aa743b406defe3"/>
    <w:p>
      <w:pPr>
        <w:pStyle w:val="Heading2"/>
      </w:pPr>
      <w:r>
        <w:t xml:space="preserve">2.4 Las 5 Categorías Económicas de Región Metropolitan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ivienda e Inmobiliario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Metropolitana ocupa el lugar 1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61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222</w:t>
      </w:r>
      <w:r>
        <w:t xml:space="preserve"> </w:t>
      </w:r>
      <w:r>
        <w:t xml:space="preserve">(</w:t>
      </w:r>
      <w:r>
        <w:rPr>
          <w:bCs/>
          <w:b/>
        </w:rPr>
        <w:t xml:space="preserve">23,1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Metropolitana</w:t>
      </w:r>
      <w:r>
        <w:t xml:space="preserve">, 74,4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Metropolitana (82) seguida por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3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Metropolitana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57dfdd368157cab37b796cb2fd1541c8203786"/>
    <w:p>
      <w:pPr>
        <w:pStyle w:val="Heading3"/>
      </w:pPr>
      <w:r>
        <w:t xml:space="preserve">FDC asociadas a la Región Metropolitan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Metropolitana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968aba43d8dd978c6c89ce0130f9f3d32940910"/>
    <w:p>
      <w:pPr>
        <w:pStyle w:val="Heading3"/>
      </w:pPr>
      <w:r>
        <w:t xml:space="preserve">Distribución de FDC asociadas a la Región Metropolitan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Metropolitana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e3dc64eb5f9c01cca44e8c1e5e4b157d41d47b2"/>
    <w:p>
      <w:pPr>
        <w:pStyle w:val="Heading3"/>
      </w:pPr>
      <w:r>
        <w:t xml:space="preserve">FDC asociadas a la Región Metropolitan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Metropolitana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7f5fc9a6261f57055fbfe7825e6650a85e87955"/>
    <w:p>
      <w:pPr>
        <w:pStyle w:val="Heading3"/>
      </w:pPr>
      <w:r>
        <w:t xml:space="preserve">FDC asociadas a la Región Metropolitan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Metropolitana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Metropolitana</dc:title>
  <dc:creator>Pablo Aguirre Hörmann</dc:creator>
  <cp:keywords/>
  <dcterms:created xsi:type="dcterms:W3CDTF">2022-10-10T20:10:25Z</dcterms:created>
  <dcterms:modified xsi:type="dcterms:W3CDTF">2022-10-10T2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